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อง 7 ภาคเช้าครับ เสียงดนตรี สวัสดีครับสวัสดีครับคุณผู้ชมครับได้เวลาห้องข่าวรัฐสภาแชนแนลภาคเช้าแล้วนะคะ วันนี้อยู่คุณธีรพงษ์และผมภัทรพลจุติการพาณิชย์ อาจารย์คมสันธนเกียรติ ก็คุณกิตติเสรีประยูรนะครับวันนี้เรามาพบกันวันพฤหัสบดีที่ 26 กันยายน 2560 นะครับต้องบอกว่าสถานการณ์น้ำท่วมเชียงใหม่น่าเป็นห่วงเลยทีเดียว เมื่อคืนทุกสถิติแล้วนะแม่น้ำปิงที่สูงที่สุดในประวัติการณ์ สูงกว่าปี 2556 แล้วก็ปี 2554 ด้วยหลายคนก็กังวลเหมือนกันเพราะว่าน้ำทิพย์ มาน้ำในพื้นที่เศรษฐกิจ ช้างคลานไม่ต้องพูดถึงเลย เห็นว่าวันนี้จะปิดตลาด เพื่อความปลอดภัยแล้วก็เพื่อทรัพย์สินของพ่อค้าพ่อค้าด้วย แล้วก็เห็นว่าได้อาบน้ำเมื่อช่วงสายที่ผ่านมา ลดลงไปนิดนึง แต่ก็ไม่แน่ใจว่าจะเพิ่มขึ้นอีกหรือเปล่าเพราะว่าเห็นว่าช่วงปลายเดือนนี้ 2-3 วันนี้ล่ะฝนจะมาอีกระลอกหนึ่ง ตอนนี้ในพื้นที่ก็ยังมีฝนโปรยปรายลงมาคุณผู้ชมครับก็ต้องระมัดระวังกันด้วยนะครับ ในช่วงในครั้งนี้ใหญ่จริงๆนะครับในพื้นที่ภาคเหนือทุกภาคส่วนครับตอนนี้ก็มีการส่งความช่วยเหลือไป ในพื้นที่ภาคเหนือต่างๆไม่ว่าจะเป็นภาคเอกชนภาครัฐบาลเอง นะครับวันนี้ก็ยังให้กำลังใจกันต่อไปก่อน จะคาดการณ์ว่าน้ำอาจจะมาเก็บของที่สั่งไว้ก่อนนะ ที่นี่หน้าแม่น้ำปิงนี่จากเชียงใหม่ใช่ไหมครับแล้วก็น้ำวังที่ลำปางกำลังท่วมอยู่เหมือนกัน ปิงวังมาแล้วซ้อม รวมกันที่ปากน้ำโพเจ้าพระยาเดี๋ยวรอรับ มาเน่ สถานการณ์ปีนี้เขาคิดหนักเลยทีเดียวนะครับคุณผู้ชมครับแต่หลายคนก็อาจจะเป็นกังวลนะครับ ค่าน้ำมันจะมาถึงพื้นที่กรุงเทพฯหรือเปล่าแต่ว่าเขาก็มีการคาดการณ์กันว่าปริมาณน้ำ ไม่เยอะเท่ากับปี 2554 ที่เกิดน้ำท่วมใหญ่ในพื้นที่กรุงเทพฯ อาจจะไม่ซ้ำรอยขนาดนั้น แต่ว่าเพียงพื้นที่บริเวณใกล้ตลิ่งนะครับริมแม่น้ำเจ้าพระยาที่เกิดน้ำท่วมซ้ำซากบ่อย อันนี้อาจจะขึ้นมาบ้างนะ ระวังเหมือนกัน ติดตามข่าวสารเรื่องของน้ำท่วมให้ดีๆด้วยนะครับที่เรื่องของแจกเงินหมื่น กลุ่มผู้ปกบาง คนไปต่อคิวกันที่หน้าธนาคารที่ยาวเหยียดหลายธนาคารเลยโดยเฉพาะธนาคารของรัฐ เช่นกรุงไทยอย่างนี้ธกส แถวยาวมาก นอกจากสาขาแล้วก็ตู้ atm นะคุณผู้ชมคิวก็ยาวเหมือนกัน เมื่อคืนที่ผ่านมาเที่ยงคืนนะ รอบที่ 2 เข้าแล้วนะ ใครที่มีเลขบัตรประชาชนลงท้ายด้วย 123 เล่นอยู่ที่ประมาณ 4.5 ล้านคนในช่วงค่ำคืนที่ผ่านมา แน่นอนว่าหลายคนเปิดมือถือขึ้นมาเช้านี้เช็คแล้วนะ 100 บาทเข้าหรือยัง คือเห็นในโซเชียลนะ นะครับ บอกว่าไม่อยากจะเชื่อเลยเหมือนฝัง จริงหรอแล้วก็กดได้เป็นเงินสดด้วยคือหลายคนดีใจก็มีการพูดคุยเหมือนกัน ว่าจะเอาเงินไปทำอะไรบ้างก็บอกว่าไปซื้อของกินของใช้นี่แหละ เป็นหลักนะ ใช่เพราะว่าเมื่อวานถ่ายท้องทานก็ออกมาบอกเกี่ยวกับเรื่องของนโยบายกระตุ้นเศรษฐกิจ เกี่ยวกับเรื่องของโครงการแจกเงิน 1 หมื่นบาทนี่แหละ ก็ยังคงใช้คำว่า กระตุ้นทางพายุหมุนทางเศรษฐกิจเหมือนเดิมนะคุณธีรพงษ์เฟส 2 เฟส 3 เฟสต่อไปนี้พยายามจะนำเข้าไปใน ระบบดิจิตอล wallet ให้ได้ คือตอนนี้ฝ่ายตรงข้ามกับรัฐบาล ต่อไปนี้นะครับคนที่จะได้นี่ แล้วก็ความจริงควรจากเขาเรียกว่า ทำไรตอบให้มันชัดเจนกว่านี้ไหมว่าจะได้เมื่อไหร่อย่างไร แล้วจะได้เป็นเงินสดเหมือนกันไหมถ้าได้เป็นเงินสดเหมือนกันนี่น่าจะดีนะ แต่ว่าไม่น่าจะใช่เพราะว่าน่าจะเข้าสู่ อากาศดิจิตอลที่เขาจะมีการปูรากฐานเป็นระบบดิจิตอลของประเทศไทย ขอเฟซร้านพี่จะมีคนเยอะมากเยอะกว่ากลุ่มก้อนแรก ถูกต้องคุณผู้ชมเขาก็ต้องรอกันต่อไปเดี๋ยวชนะของกระทรวงการคลังก็น่าจะมีการออกมาแสดงความชัดเจน เกี่ยวกับโครงการ กระตุ้นเศรษฐกิจ แจกเงิน 10000 บาทนะครับ ไปดูในสภาเมื่อวันที่ผ่านมาดีกว่าครับคุณผู้ชมครับ มีการประชุมสภาผู้แทนราษฎรนะครับเกี่ยวกับเรื่องของการพิจารณา กฎหมายแพ่งและพาณิชย์ หรือว่าที่เรียกกันสั้นๆว่ากฎหมายไม่ตีเด็กนี่ล่ะครับ คณะกรรมาธิการกรณีการขอถอนร่างกฎหมายฉบับนี้นะครับ หลังจากที่สภาผู้แทนราษฎรส่วนใหญ่ก็มีความเห็นหลากหลายมุม ไปดูกันดีกว่า ประชุมผู้แทนราษฎรเมื่อวันที่ผ่านมาครับท่านผู้ชมครับ กรณีการพิจารณาพระราชบัญญัติแก้ไขเพิ่มเติมกรณีกฎหมายแพ่งและพาณิชย์ฉบับ หรือกฎหมายไม่ตีเด็กนั่นเองที่คณะกรรมาธิการพิจารณาเสร็จแล้วโดยคุณสรรพสิทธิ์คุมพ์ประพันธ์ ประธานคณะกรรมาธิการสามัญได้กล่าวอยู่กับที่ ประชุมว่า คณะกรรมาธิการได้พิจารณาปรับแก้ในมาตราที่ 3 เพื่อให้มีความเหมาะสมโดยมีเจตนาเพื่อให้สิทธิ์ทำโทษของผู้ปกครอง ในการสั่งสอนไม่เป็นอันตรายต่อสุขภาพ พัฒนาการของเด็กเพื่อที่จะต้องการให้ผู้ปกครองมีทัศนคติเชิงบวกในการเลี้ยงดูบุตร มีความสัมพันธ์และความผูกพันที่ดีต่อบุตรนั่นเองนะครับ จากนั้นที่ประชุมได้มีการร่างจดหมายเป็นรายมาตราครับเริ่มตั้งแต่ชื่อร่างในตำนาน ถึงมาตรา 3 สมาชิกสภาผู้แทน ราษฎรจากบัตรประชาชน ร่างจดหมายฉบับนี้เป็นส่วนใหญ่และต่างก็มีความเห็นตรงกันนะครับเช่นได้ของคุณพิมพ์กัน มีรายวิชาปกรณ์ สมาชิกผู้แทนราษฎรกรุงเทพฯที่เห็นว่าควรเปลี่ยนความคิดที่ว่า รักวัวให้ผูกรักลูกให้ตี มันเป็นการกระทำที่อ่อนโยนให้เหตุผลผสมกันปรารถนาดี ระบุในวิธีที่ถูกต้อง เช่นเดียวกับทางด้านของคุณศศินันท์ทำฤทธินันท์สมาชิกสภาผู้แทนราษฎรกรุงเทพฯที่มีการกล่าว ว่าสภาผู้แทนราษฎรทางกฎหมาย ทารุณกรรมสัตว์ไปได้แล้ว แต่ทำไมวันนี้ ต้องมีการตั้งคำถามอะไร กับการคุ้มครองมนุษย์ด้วยกัน ตัวสมาชิกหลายคนมองว่าการเขียนปีก็เป็นลักษณะสังคมไทยทำให้เด็กไทยเป็นตัวมาเป็นคนดี ส่วนตัวมองว่าการเขียนตีนี่ล่ะครับ ไม่ได้จดว่าทุกคนจะต้องการคนดีนั่นเอง ตั้งใจอีกท่านนึงนั่นเองครับคุณวิชัยสุขสวัสดิ์สมาชิกสภาผู้แทนราษฎร จังหวัดชุมพรพรรครวมไทยสร้างชาติว่ามีการอธิบายครับว่ากฎหมายนี้จะเป็นการสร้างมาตรฐานให้กับสังคมโดยเฉพาะสถาบัน โดยพ่อ และแม่มีส่วนเกี่ยวข้องในการดูแลบุตรหลาน กฎหมายดังกล่าวมีบทบัญญัติ เราศิษย์ของพ่อแม่ในการดูแล นั่นเอง เช่นเดียวกับจ่าอภิชาติ โกสน สมาชิกผู้แทนราษฎร เพชรบุรี ไม่มีการอธิบายต่อกฎหมายไม่ตีเด็กนี้นะครับ โดยส่วนตัวมองว่าการลงโทษเด็กต้องรู้ว่าบุคคลนั้นเป็นใครหากเป็นพ่อแม่ผู้ให้กำเนิดก็สามารถทำได้ คำว่าสังคมไทยตั้งแต่อดีตจนถึงปัจจุบันเพื่อให้เติบโตเป็นคนดี ใช้สิ่งใดที่ถูกทำดี ชมเชย ถ้าทำผิดก็สามารถว่ากล่าวหรือว่าติดติงได้ ซึ่งหาพ่อแม่ไม่มีสิทธิ์ตีลูกอะไรจะเกิดขึ้นจึงต้องมีการแยกแยะสิ่งที่จะเกิดขึ้น แล้วก็พ่อแม่ควรที่จะตีลูกได้เหมือนเดิมนะครับ ท่านหนึ่งครับได้พระชินสีห์แก้ว สมาชิกผู้แทนราษฎร จังหวัดน่านพรรคเพื่อไทยครับ จะมีการอภิปรายกับกฎหมายดังกล่าว เพื่อนสมาชิกสนับสนุนด้วยคัดค้านนะครับซึ่งจะมีการอธิบายตามความเป็นจริงว่าขณะนี้เสียงส่วนใหญ่ คงคัดค้าน มีข้อเสนอให้คณะกรรมาธิการ ทำร่างกฎหมาย แก้ก่อน นอกจากร่างกฎหมายขัดกับหลักการเองจนในที่สุดครับคุณผู้ชมครับ มีการประชุมถึงมาตรการ 3 คณะกรรมาธิการก็ได้เห็นพร้อมกัน ร่วมกันในการขอถอนร่าง พระราชบัญญัติกลับไปพิจารณาปรับปรุงแก้ไข โดยที่ไม่ขัดข้องนั้นเองนะครับคุณผู้ชมครับเดี๋ยววันนี้ติดตามกันต่อนะครับ การประชุมสภาผู้แทนราษฎรกันในเวลา 09:00 น นะคะคุณธีรพล วันพฤหัสก็จะเป็นกระทู้ 3 สดใช่ไหมครับ ขณะที่ยังต่อเนื่อง กฎหมายฉบับนี้กฎหมายไม่ตีเด็กนะครับ ที่นี่เป็น 2 มุมมองของคุณณัฐวุฒิบัวประทุมกันหน่อย รองประธานคณะกรรมาธิการวิสามัญ ร่างกฎหมายแก้ไขเพิ่มเติม กฎหมายแพ่งและพาณิชย์พ.ศนะครับก็เป็นรองประธานร่างกฎหมายไม่ตีเด็กนี่ก็บอกว่า ที่สภาผู้แทนราษฎรนะครับหลังจากมีมติให้ถอนร่างกฎหมายฉบับนี้นะครับก็มีการแสดงออกมานะคะ ก็บอกว่าให้มีการกลับไปทบทวนก่อนเสนอพิจารณาอีกครั้ง ว่าอิฉัน ธรรมาธิการได้ แก้ล่างบนพื้นฐานที่ว่า การลงโทษเด็กนั้น ต้องรีบเป็นการทารุณกรรม แล้วเป็นไงก็ทำได้ที่ ส่งผลกระทบต่อร่างกายหรือจิตใจเด็ก ยานะครับว่าเนื้อหาสาระ เวลาที่มีการปรับแก้เป็นไปในแง่สนับสนุนผู้ปกครองให้ใช้วิธีการทำโทษเด็ก ที่เหมาะสม ประเด็นที่ พ่อแม่ผู้ปกครองไม่สามารถทำโทษบุตรได้นะครับ ส่วนที่มีการอภิปรายเรื่องการเฆี่ยนตี หรือคำว่าเครียดตีคณะกรรมาธิการ ไม่ได้เพิ่มเข้าไปใหม่ จะเป็นคำที่ปรากฏอยู่ในขั้นตอนการรับหลักการในวาระที่๑ที่สภาให้ความเห็นชอบนะครับ จนจึงมองว่าในการพิจารณาวาระ 2 และวาระ 3 ไม่มีเหตุผลใดที่จะต้องเพิกถอนร่าง หรือไม่เห็นด้วยในการพิจารณาผ่านร่าง อย่างไรก็ตามในมติดังกล่าวที่ประชุม สภาผู้แทนราษฎรอาจจะสะท้อนว่า พรรคประชาชนและคณะกรรมาธิการยังไม่สามารถที่จะสื่อสารสร้างความเข้าใจในร่างกฎหมายดังกล่าวนี้ กับพ่อแม่ผู้ปกครองได้มากพอ พบว่ายังมีความไม่เข้าใจอีกเป็นจำนวนมาก ซึ่งเป็นเรื่องที่คณะกรรมาธิการต้องทำการบ้านให้หนักขึ้น เพื่อสื่อสารทำความเข้าใจที่ถูกต้องนะครับว่ากฎหมายดังกล่าวนี้ เป็นกฎหมายฝ่ายค้านเพียงพรรคเดียวฉบับเดียว ได้ 2 สมัยประชุมสภาด้วยนะครับ ที่ผ่านมานะคะโดยที่ไม่มีรากของพรรคการเมืองอื่นประกอบ ในการพิจารณาแต่ไม่ควรนำเรื่องนี้ ประเด็นทางการเมืองที่จะไม่เห็นด้วยกับกฎหมายดังกล่าว ควรพิจารณาจากเนื้อหาสาระที่มุ่งเน้นการปกป้อง คุ้มครองสิทธิเด็กมากกว่านะครับ คุณณัฐวุฒิยังบอกเพิ่มเติมว่าหลังจากนี้ทางคณะกรรมาธิการจะประชุมอย่างเร่งด่วนที่สุดนะครับเพื่อ มีเหตุจำเป็นหรือมีสิ่งใดที่ต้องปรับแก้ไขหรือไม่ จะมีการปรับแก้คำอื่นได้หรือไม่เพื่อสื่อสารเรื่องแบบนี้ต่อประชาชน แล้วก็ผู้ปกครองของเด็กทุกคน ให้ชัดเจนมากยิ่งขึ้น โดยคณะกรรมาธิการก็จะทบทวนว่าการแก้ไขร่างดังกล่าว ขัดต่อหลักการที่มีการกล่าวอ้าง อาการที่ไปหรือไม่ รวมถึงทบทวนว่ามีถ้อยคำใดที่อาจจะทำให้สมาชิกไม่เข้าใจหรือไม่นะครับ ตลอดจน กระบวนการวิธีการสื่อสารต่อ สาธารณะที่อาจจะมีความผิดพลาด เกิดขึ้นได้หรือไม่อย่างไร โดยภายหลังการพิจารณาทบทวนร่างแล้ว ก็จะ ส่งเข้าสู่ การพิจารณาของสภานะครับเพื่อให้ทันในเวลาที่เหลืออยู่ ของการประชุมสภา สมัยนี้นะครับ เสียงคุณณัฐวุฒิครับ ผมยังยืนยันว่าเป็นเนื้อหาสาระที่สอดคล้อง มุ่งเน้นเป็นญาติของการสนับสนุนผู้ปกครอง ผสมในการทำคลอดบุตรไม่ใช่กรณีของการถูกอ้างว่า ต่อไปนี้พ่อแม่ ลูกของจะไม่สามารถลงโทษหรือกระทำใดๆก็พูดได้ หรือไม่ใช่เป็นกรณีที่ถูกกล่าวอ้างว่า นำไปสู่การแตกแยกในครอบครัว นำไปสู่การฟ้องร้อง นำไปสู่การแทรกแซงดูกัน คณิตต่อพ่อแม่ผู้ปกครองอันนั้นมีประเด็นใดที่เกี่ยวข้องกับร่าง เสร็จวันนี้ครับ นักกฎหมายไม่ตีเด็กเช่นลงไป ที่ประชุมสภาผู้แทนราษฎรก็มีการพิจารณาเกี่ยวกับเรื่องของกฎหมาย ชาติพันธุ์ สวัสดีครับคุณผู้ชมครับมีการพัฒนาถึงช่วงเย็นๆนะครับ ท้ายที่สุดแล้วคุณผู้ชมครับประธานคณะกรรมาธิการที่มีการพิจารณาเกี่ยวกับเรื่อง ของพรบ บุปผชาติพนิดาครับมีการถอนเกี่ยวกับเรื่องกฎหมายนี้ ไปดูกันนะครับร่างกฎหมายที่น่าสนใจอีกฉบับหนึ่งหลังจากที่เราได้ออกไปนะครับก็คือ เรื่องของร่างพระราชบัญญัติคุ้มครองและส่งเสริมวิถีชีวิตของกลุ่มชาติพันธุ์พ.ศ คณะกรรมการพิจารณา เสร็จแล้ว ของคุณปิยะรัตน์ปิยะรัตน์ครับ ประธานคณะกรรมการวิสามัญด้านกฎหมายที่คณะกรรมาธิการพิจารณาเสร็จแล้วต่อที่ประชุม คุณปิยะรัตน์ก็ ได้ที่จะถึง กฎหมายถึงคณะกรรมาธิการ ว่าคณะกรรมาธิการได้นำผลการรับฟังความเห็นและการวิเคราะห์ผลกระทบที่เกิดขึ้น จากกฎหมายมาพิจารณาร่วมกันโดยกฎหมายดังกล่าว ที่ทุกภาคส่วนจะมีส่วนร่วมในการผลักดัน แล้วก็หน้าที่มั่นคงของ ชาติพันธุ์ของประเทศและประเทศไทยจะเข้าสู่ประเทศไทยที่ยอมรับคน ผมไม่อยากเสมอภาค จะนัดที่ประชุมได้มีการพิจารณาร่างกฎหมายเป็นรายมาตรา 35 มาตรา ซึ่ง ตั้งแต่ชื่อล่าง เรียงตามลำดับ จนถึงรามมาตรา 35 ครับโดยมีสมาชิกสภาผู้แทนราษฎรลงชื่ออธิบายอย่างกว้างขวาง เช่นถ้าของคุณอัครเดชวงษ์พิทักษ์โรจน์ สมาชิกผู้แทนราษฎรจังหวัดราชบุรีพรรครวมไทยสร้างชาติครับ ได้มีการใช้สิทธิ์นะครับในการอธิบายในมาตราที่ 3 ที่ด้านข้างของคำว่าธรรมาธิการได้ให้คำนิยามของคำว่าชนของชีวิตเมือง กลุ่มชาติติพันธ์สืบเนื่องในบริษัท กลับถิ่นฐาน พรรครวมชาติเป็น พักเดียวที่ไม่เห็นด้วย การบัญญัติคำว่าชนเผ่าพื้นเมืองด้านกฎหมาย มองความ รักนะครับ เพราะถ้าเกิดมีการกำหนดไว้อนาคตสามารถแยกออกไปตั้งหรือว่าปกครองตนเองได้ ในประเทศไทยมีมากกว่า 50 กลุ่มชาติติพันธ์ ก็ยังเป็นคนไทยไม่อยาก ใครไม่อยากมีใครเป็นคนเผ่าพื้นเมือง ประเทศไทยมีเขาเลี้ยงก็คือเผ่าไทยนี่นะครับรวมเลือดเนื้อชาติเชื้อไทย มาเป็นเพลงชาติเลยนะคะคุณธีรพงษ์ ซึ่งหลังจากนี้ครับคุณมานพทีนึงคุณ สมาธิการขับได้มีการชี้แจงเกี่ยวกับการบัญญัติให้มีคำว่าชนเผ่าพื้นเมือง ว่าจะมีข้อเท็จจริงในเรื่องนี้ไม่ได้ที่ประเทศไทยมีการรวมกัน ที่หลากหลายของชนเผ่าจึงจำเป็นจะต้องปกป้องคุ้มครองคนส่วนน้อยนิดนะครับ ไม่มีเรื่องความแตกแยกเข้ามาเกี่ยวข้อง ขณะเดียวกันที่ผ่านมาประเทศไทย ร่วมลงนามว่าสิทธิพลเผ่าพื้นเมือง ตามปฏิญญาสากลแห่งสหประชาชาติ ทำงานกับองค์กร ไม่รับทีเดียวนะครับที่ล้วนแล้วแต่ใช้คำว่าชนเผ่าพื้นเมือง หากใครจะไม่มีบทบัญญัตินี้ในกฎหมายจะไปคุยข้อเท็จจริงเหล่านี้ได้อย่างไรนั่นเองนะครับ อีกท่านหนึ่งครับ ไปดูทางด้านของท่านธิษณาชุณหะวัณครับสมาชิกสภาผู้แทนราษฎรกรุงเทพมหานครพรรคประชาชนนะครับ ได้มีการอภิปรายสนับสนุนร่างกฎหมาย ร้องขอให้พิจารณาคุ้มครองสิทธิต่างๆสำหรับชนกลุ่มน้อยและกลุ่มชาติพันธุ์ที่ควรมีสิทธิเสรีภาพ เท่าเทียมกันกับคนส่วนมาก การเข้าถึงบริการสาธารณสุขฟรีและถ้วนหน้า ติดในดินแดนที่ดินทำกินและการไม่เลือกปฏิบัติทางกฎหมายนั่นเองครับ โดยในที่ประชุมพิจารณาต่อเนื่องมาถึงมาตรา 4 มีทางด้านของคุณปิยะรัตน์ ไพรัชทางด้านกรรมาธิการได้ขออนุญาตที่ประชุม ถอนร่างกฎหมายคุ้มครองและส่งเสริมวิถี กลุ่มชาติติพันธ์ เพื่อที่จะมีการนำกลับไปพิจารณาในชั้นกรรมาธิการอีกครั้งหนึ่งครับ โดยให้เหตุผลว่าร่างกฎหมายฉบับนี้มีหลายมิติ ที่คณะกรรมาธิการต้องมีการ ให้เข้ากรมเพื่อให้ร่างพระราชบัญญัติฉบับนี้เป็นเรื่องที่คุ้มครองและส่งเสริมวิถีชีวิต ชาติพันธุ์ของกลุ่มชาติติพันธ์ทั่วทั้งประเทศนั่นเองนะครับ หลังจากนั้นเองนะครับคุณผู้ชมครับเลยทำให้คุณ คีรีภูวดลนะคะ 2 บัญชีรายชื่อเหมือนกันนะครับว่าได้มีการใช้สิทธิ์ในการอภิปรายด้วยว่านะคณะกรรมาธิการชุดนี้ พัฒนาร่างกฎหมายด้วยความรอบคอบ และด้วยความเข้าใจของทุกฝ่ายซึ่งตนก็ทราบว่าวินนั้นได้มีการพูดคุยกันแล้วนะครับแต่อาจจะมีบางประเด็นที่ขอให้มีการพิจารณาหารือกัน ในที่ประชุมสภาอย่างเช่น คำว่าชนเผ่าพื้นเมืองและชาติพันธุ์นอกนั้นไม่มีสัญญาณที่จะ ขอล่างกลับไปพิจารณาจึงต้องการให้สภาได้พิจารณาต่อเนื่องจากครั้งนี้เป็นครั้งแรก ที่มีการเสนอเป็นกฎหมายทั้งของภาคประชาชนพรรคการเมือง และคณะรัฐมนตรีนั่นเองนะครับ ท่านหนึ่งลุกขึ้นมาเลยนะธนวิทย์ไฟฟ้านะครับคุณผู้ชม คุณชุติพงศ์พิภพภิญโญนะคะสสจังหวัดระยองครับ พรรคประชาชนก็ลุกขึ้นอภิปรายขับด้วยระบุว่ามีการถอนรากกับภัยอภิปรายในชั้นกรรมาธิการอีกครั้งจะทำให้เสียงาน ของสภานะครับ และการทำงานของกรรมาธิการที่ผ่านมามีฝ่ายรัฐมนตรีพรรคการเมืองทุกพรรคและ ประชาชนจึงไม่เห็นด้วยกับการถอนร่างกฎหมายออกไปก่อนจึงขอให้ที่ประชุมลงมติว่า สมควรหันหลังออกไปนั่นเองหรือไม่นะครับ ตัวต่อมาครับคุณผู้ชมครับทางด้านของครูมานิตย์สังข์พุ่มส.ส. สุรินทร์พรรคเพื่อไทยครับ ได้ลุกขึ้นมาอภิปราย ที่ประชุมวิปรัฐบาลได้มีการหารือกฎหมายฉบับนี้ ซึ่งรัฐบาลยังมีความสับสนกันอยู่ ก็คิดว่าจะสามารถแก้ปัญหาได้เมื่อเข้าสภานะครับ เพราะว่าไม่ต้องการให้มีการระบุว่าฝ่ายรัฐบาลมีเจตนาร้ายซึ่งตั้งแต่ต้นทำกฎหมายมา ไม่เคยเห็นกฎหมายฉบับใดที่บทมาตราเดียวและใช้เวลา 1 ชั่วโมงกว่าๆนี้นะครับ แล้วก็ไม่เข้าใจการโบสถ์จึงเห็นว่าควรถอดร่างกฎหมายออกไปก่อนแล้วค่อยมาเจรจาความอีกครั้งหนึ่งนะครับ ท้ายที่สุดแล้วครับคุณผู้ชมครับที่ประชุมสภาผู้แทนราษฎรก็มีมติเห็นชอบ ไม่มีการถอนร่างพระราชบัญญัติคุ้มครองและส่งเสริมวิถีชีวิตกลุ่มชาติติพันธ์พ.ศ ถามที่ประธานคณะกรรมการนำเสมอ ด้วยคะแนนเสียงเห็นด้วย 255 เสียงไม่เห็นด้วย 137 เสียงและไม่ลงคะแนนเสียงอีก 1 เสียงดังเองนะคะ มาดูอีกหนึ่งมุมมองกันบ้างนะครับกับประเด็นช่วงนี้ทำการแก้ไขรัฐธรรมนูญประเด็นจริยธรรมของนักการเมืองนะครับ ไปดูฝั่งของคุณนิกรจำนงกันบ้างเขาเคยเป็นอดีตคณะกรรมการจริยธรรม ขอสภาผู้แทนราษฎรชุดที่ 25 นะครับ เขาบอกว่าเห็นด้วยนะส่วนตัวควรจะมีการแก้ไข แต่ว่าเรื่องของจริยธรรมและการเมืองคุณนิกรบอกเลยว่า ความจริงแล้วมันไม่ควรจะอยู่ในตัวบทกฎหมายนะควรจะอยู่ในใจของนักการเมืองมากกว่าและ ควรจะมีการปลูกจิตสำนึกที่ดีให้กับนักการเมือง เรามีการแก้ไขโดยเริ่มจากกระบวนการสอนและก็ทำประชามตินะครับ นายนิกรจำนงอดีตที่ปรึกษาคณะกรรมการวิสามัญยกร่างข้อบังคับว่าด้วยประมวลจริยธรรมของสมาชิก ผู้แทนราษฎร และกรรมาธิการพ.ศ และอดีตเลขานุการคณะ กรรมการจริยธรรมสภาผู้แทนราษฎรชุดที่ 25 นะครับ ให้สัมภาษณ์เกี่ยวกับมาตรฐานจริยธรรมในระบบการเมือง บอกว่าจริยธรรมที่แท้จริงไม่ได้อยู่ในตัวบทกฎหมาย แต่ต้องสร้างให้อยู่ในใจนักการเมืองให้ได้ 1 การที่นักการเมืองจะมีจริยธรรมนั้น ตรวจสอบยางนะครับ ดังนั้นจึงต้องพักส่งเสริมให้ไชยธรรมเกิดขึ้น แต่ทั้งนี้การมีจริยธรรมเป็นหลักการเอาไว้ ก็จะทำให้สถาบันการเมืองและนักการเมืองดีขึ้น พร้อมยอมรับว่าประมวลจริยธรรมไม่ว่าจะเขียนอย่างไร ก็มีความซับซ้อนละเอียดอ่อน โดยเฉพาะปัญหาที่สำคัญก็คือสส ต้องมีประมวลจริยธรรมเป็นของตัวเองเนื่องจากขณะนี้อยู่ภายใต้จริยธรรมของศาลรัฐธรรมนูญ พี่มองว่าบางเรื่องครอบทั้งหมด ไม่สอดคล้องกัน เพราะหน้าที่ของศาลรัฐธรรมนูญกับประชาชนไม่ได้ ไม่เหมือนกับหน้าที่สสที่ต้องใกล้ชิดกับประชาชน ใกล้ชิดกับประชาชน อารยธรรมได้นะคะ มีคนนี้ก่อนยังบอกด้วยนะครับว่า สมาชิกที่ผ่านมา จริยธรรมช้าการลงโทษทำได้เพียงตำหนิและ เดือนเท่านั้นไม่มีการลงโทษร้ายแรง ส่วนหลักปฏิบัติที่จะทำให้เกิดจากระยะทำคนมองว่า เกิดจากแรงกดดันของประชาชน จากระยะทางที่ออกเป็นกฎหมายก็ส่วนหนึ่ง ในฐานะที่นักการเมืองเป็นบุคคลสาธารณะ ความรอบรู้ของประชาชนถือเป็นสิ่งสำคัญมาก เพราะหากนักการเมืองไม่ผิดหลักจริยธรรม ประชาชนมาว่าพี่ ก็ถือว่าเป็นบทลงโทษที่ร้ายแรงกว่านะครับ ที่จะนำไปสู่การไม่ถูกเลือก แล้วก็ไม่สนับสนุนในอนาคต ส่วนที่มีนักการเมืองเสนอแก้ไขรัฐธรรมนูญ เกี่ยวกับมาตรฐานจริยธรรมของนักการเมืองนั้น คุณนิด วัดอ่างหินด้วย ควรจะมีการแก้ไข ระยะทำเป็นเรื่องนามธรรมที่เกี่ยวกับนักการเมือง แก้ไขแบบรายมาตราหนี้ คุณนิกรบอกว่ามันเป็นไปได้ยากนะครับ ควรเริ่มที่ประชาชนก่อน ผ่านกระบวนการทำประชามติที่สมาชิกสภาร่างรัฐธรรมนูญหรือสสร ได้กำหนดในการจัดทำร่างแก้ไขรัฐธรรมนูญทั้งฉบับ พร้อมกันนี้คุณนิกรจงบอกด้วยนะครับว่าเรื่องจริยธรรมนี่จำเป็นต้องแก้ไข จากบริบทจริยธรรมเป็นอาหารนะครับของราชการและหน่วยงานที่ไม่เหมือนกัน ดังนั้นการใช้ต่อระยะทางแบบเหมารวมที่เป็นเรื่องที่ไม่ถูกต้อง ขนาดที่มาตรฐานจริยธรรมตามรัฐธรรมนูญมาตรา 219 ควรจะต้องแก้ไขที่มา ควรที่จะให้ศาลเป็นผู้ตัดสินเหมือนเดิมเพียงแต่การผิดจริยธรรมนั้นต้องตามหลัก แต่ละหน่วยงานนะครับ มีเสียงของคุณนิกรครับ คุณนิกร ผมเห็นด้วยว่าจะต้องแก้ ว่าทำไมเรื่องนี้มันเป็นเรื่องที่แกที่เขาถูกมองว่ามันเป็นเรื่องเกี่ยวกับนักการเมืองมันก็ไปยาก นึกว่า คนรวมทั้งฉบับให้สสจเขาคิดเองว่าจะจัดการกับนักการเมืองอย่างไรไม่ใช่เราคิดว่า เราควรจัดการอย่างนี้ มันเหมือนคือไปวาวาไปสอบน่ะประชาชนก็ไม่แล้วมันก็มีแรงต้าน อีกอันหนึ่งก็คือว่าเรื่องพวกนี้รัฐธรรมนูญที่ต้องทำประชามติ ปัญหาคือจะผ่านประชามติได้เหรอ ต่อไปครับคุณผู้ชมครับเกี่ยวกับเรื่องของการแก้ไขปมเรื่องของจริยธรรมนี่แหละครับ ก็มีเสียงออกมาจากคุณอดิศรเพียงเกษจากพรรคเพื่อไทยนี่แหละครับ มีการออกมาบอกนะคะว่าพรรคเพื่อไทยตอนนี้ยอมถอยแล้วนะครับเกี่ยวกับเรื่องของการแก้ไขรัฐธรรมนูญ จริยธรรมนะครับหลังจากที่ทางด้านของปากทางร่วมรัฐบาลนี่ไม่ค่อยเห็นด้วย หรือว่าเห็นต่างนะครับออกมาบอกว่าไม่ใช่เป็นการเสียหน้านะครับ แต่เป็นการรับฟังเสียงนั่นเองนะครับ ไปดูฝั่งทางด้านของคุณอดิศรเพียงเกษครับสสแบบบัญชีรายชื่อพรรคเพื่อไทย กล่าวถึงประเด็นการแก้ไขรัฐธรรมนูญของจริยธรรมนักการเมือง ประชุมพรรคเพื่อไทยได้มีการพูดคุยและเห็นว่าการแก้ไขรัฐธรรมนูญนั้น ได้แต่ต้องในเรื่องของจริยธรรมจะมีเสียงวิพากษ์วิจารณ์ว่าเป็นการแก้ไขเพื่อประโยชน์ของตนเอง โดยคิดว่าพรรคเพื่อไทยได้มีการรับฟังความคิดเห็นของประชาชนและพรรคร่วมรัฐบาลซึ่งเห็นตรงกันว่าการแก้ไขรัฐธรรมนูญโดยเฉพาะประเด็นจริยธรรม เรื่องเร่งด่วนนะครับแต่เรื่องเร่งด่วนควรเป็นเรื่องของน้ำท่วมแล้วก็ปัญหาปากท้องของพี่น้องประชาชนนะครับ เพราะฉะนั้นพรรคเพื่อไทยก็จะถอยออกมาก่อน แต่ในส่วนของการแก้ไขรัฐธรรมนูญนั้นนะครับ เราเองก็ทราบว่ารัฐธรรมนูญฉบับนี้เป็นมรดกบาทจัดการที่ประทับทหาร จำเป็นต้องมีการแก้ไขทั้งฉบับคะเป้าหมายก็คือการตั้งสภาร่างรัฐธรรมนูญหรือสสร ส่วนจะเป็นการเสียหน้าหรือไม่นั้นเพราะว่าหลายคนมองว่าพรรคเพื่อไทยจุดประเด็นการแก้ไขจริยธรรม หมา โดยคุณอดิศรยืนยันว่าเรื่องรัฐธรรมนูญไม่มีการเสียหน้าแต่ว่าต้องฟังความคิดเห็น ของประชาชนว่าเรื่องนี้เป็นเรื่องละเอียด ซึ่งก็เห็นด้วยนะครับ ในการที่จะดำรงตำแหน่งต่างๆซึ่งรัฐธรรมนูญฉบับนี้ต้องการคนที่ไม่มีภาระ ไม่มีอะไรที่ขัดต่อคุณสมบัติจึงควรชะลอเรื่องนี้ไว้ก่อนนะครับหากแก้รายมาตราก็ต้องไปทำประชามติซึ่งจะสูญเสียเงิน มากขึ้นโดยไม่จำเป็นนั่นเองนะครับ มีเสียงคุณอดิศรเพียงเกษครับ คุณอดิศรจริยธรรมนี่ตอนแรกก็คิดว่าพรรคร่วมรัฐบาลจะคิดเหมือนกัน แต่พอได้รับเสียงวิพากษ์วิจารณ์ไม่ว่าเฉพาะพรรคภูมิใจไทยพรรครวมไทยสร้างชาติก็ต้องให้ นะครับ ไม่ๆ เรื่องรัฐธรรมนูญไม่มีการเสียหน้าครับ ครับก็คิดว่า ฟังความคิดเห็นทุกภาค เราคงไม่ได้พูดว่าใครเริ่มนะครับแต่ก็ต้องฟังความคิดเห็นพี่น้องประชาชนว่าเรื่องนี้มันเป็นเรื่องละเอียดอ่อน มีบางคนบอกว่าเรื่องตรวจสอบจะไปกลัวทำไม ซึ่งผมเองก็เห็นด้วยนะครับ ในการที่จะมาดำรงตำแหน่งต่างๆ รัฐธรรมนูญฉบับนี้ต้องการได้คนที่ไม่มีภาระ ไม่มีอะไรที่ขัดต่อคุณสมบัติ ผมเห็นด้วยในการส่วนตัวชะลอเรื่องนี้ไว้ก่อน เอาไว้แก้ทั้งฉบับ ช่วงนี้พักกันครู่เดียวช่วงหน้าไปดูฝั่งวุฒิสภากันบ้างนะครับพ. ศ. นันทนานันทวโรภาส ตาก็มีข้อคิดเห็นเรื่องของการไม่เห็นด้วยนะครับในสภาสูง กลับร่างกฎหมายว่าด้วยการออกเสียงประชามติที่สภาผู้แทนราษฎรเสนอมานะครับ ช่วงหน้าติดตามรายละเอียดกันครับ เสียงดนตรี เสียงโฆษณา มาดูการพิจารณาร่างกฎหมายว่าด้วยการ วุฒิสภากันบ้างนะครับดูเหมือนว่าจะมีมุมมองที่ไม่เหมือนกับ สภาผู้แทนราษฎร นะครับ ส่วนใหญ่บอกว่าไม่เห็นด้วยนะครับกับร่างกฎหมายฉบับนี้นะครับที่ให้ใช้หลักการแบบเสียงข้างมาก เห็นว่าเรื่องนี้นะครับว่าจะมีการพูดคุยกันอีกครั้งหนึ่งถ้าไม่เห็นด้วยเลยกับคนใหม่นี้นะคะ กว่าจะมีการตั้งคณะการร่วมกันระหว่าง 2 สภาซึ่งก็อาจจะไม่ทัน เลือกตั้งปีหน้านี้นะครับ นางสาวนันทนานันทวโรภาสรองโฆษกกรรมาธิการวิสามัญพิจารณาร่างพระ ว่าด้วยการออกเสียงประชามติฉบับที่พ.ศ ให้สัมภาษณ์กับผู้สื่อข่าวนะครับว่าต้นเขาตั้งสังเกต เสียงกรรมการวิสามัญของวุฒิสภา ส่งผ่านมาเนื่องจากครั้งนี้เป็นครั้งที่ 5 กลับมี 17 ต่อ 1 เสียงให้ทบทวนมตินะครับ เพราะว่าเสียงส่วนใหญ่ไม่เห็นด้วยกับร่างกฎหมายฉบับนี้ สภาผู้แทนราษฎรเสนอให้ใช้หลักการ เข้ามาชมนะครับที่ยึดหลัก เสียงข้างมากปกติ โดยเฉพาะพริกนะครับให้ใช้การลงประชามติแบบนะครับ ก็คือเสียงเกินกึ่งหนึ่งสองชั้นที่หมายความว่า จะผ่านประชามติได้ขั้นแรกผู้มีสิทธิ์เลือกตั้ง ทำออกมาออกเสียงประชามติเกินกึ่งหนึ่งก่อน แล้วก็ผลการออกเสียงประชามติต้องได้เสียงเกินกึ่งหนึ่งของผู้มาใช้สิทธิ์ออก น้องมองนะครับว่าสิ่งที่เกิดขึ้นเป็นปรากฏการณ์ที่ผิด ปกติ แล้วที่ผ่านมาเห็นตรงกันว่า การทำประชามติควรใช้หลักการ Single maturity ประชาชนเข้าถึงง่ายและก็เป็นจริงให้มากที่สุด วันนี้กลับมีมติพลิกจากหน้ามือเป็นหลังมือ เปลี่ยนมาใช้หลักของ wdd นะครับ ซึ่งเป็นอุปสรรค นึกว่าจะทำประชามติเดี่ยวหรือเป็นคำถามทวงก็ตาม เขาเป็นวิธีที่ทำให้การออกเสียงไม่เกิดขึ้นจริง เนื่องจากหากผู้มีสิทธิ์เลือกตั้งมาใช้สิทธิ์ออกเสียงประชามติ ไม่ถึงจุดหนึ่ง ประชามตินี้ก็จะไม่เกิดขึ้นนะครับ ทั้งนี้หากวุฒิสภาไม่เห็นชอบกับร่างกฎหมายดังกล่าว ที่สภาผู้แทนราษฎรเสนอมา อาจจะต้องมีการตั้งคณะกรรมาธิการร่วมกันของสภานะครับ ใช้เวลาต่อไป เพลงของที่เหลือไม่ทันต่อการเลือกตั้งท้องถิ่นในเดือนกุมภาพันธ์ ปีหน้าแน่นอนเหมือนเป็นการขวางการแก้ไขรัฐธรรมนูญ โดยอาศัยการทำประชามติเป็นเครื่องมือขัดขวางส่วน เมื่อตั้งกรรมาธิการร่วมกันของสองสภาแล้วจะเกิดพริกกลับไปใช้ร่างของสหรือไม่ อันนี้ ก็คง แล้วแต่อาจารย์มัณฑนา ถึงตอนนั้น ส่วนของพรรคการเมืองเข้ามาร่วมด้วย อย่างไรก็ตามเมื่อถามว่าสิ่งที่เกิดขึ้น เพราะฝ่ายการเมืองไม่ต้องการให้มีการแก้ไขรัฐธรรมนูญใช่หรือไม่ สวนันทนาบอกว่า ทำมองในแง่สวเองก็เชื่อว่าเป็นทิศทางของพรรคใดพรรคหนึ่งนะครับ ที่ไม่อยากให้ยกร่างรัฐธรรมนูญในสภาแห่งนี้ครับ ดูเรื่องปลาหมอคางดำครับคุณผู้ชมครับตอนนี้อาจจะดูเงียบๆไปนะแต่ว่าคณะกรรมาธิการก็กำลัง วิเคราะห์กันอยู่ว่าปลาหมอคางดำมีต้นต่ออย่างไร หมอคางดำยังไม่ถูกแก้ไข ก็ยังออกลูกออกหลานอยู่ กันอาจจะไปกบไปหน่อยนึง ตอนนี้ก็มีข่าว อุทกภัยที่เกิดขึ้นภาคเหนืออีกแต่เรื่องปลาหมอคางดำคณะกรรมาธิการวิสามัญ เขาก็มีการพิจารณากันอยู่นะครับตอนนี้ก็อยากจะขอ ไปทางรัฐบาลให้หาต้นตอของปลาหมอคางดำ ว่านำมาที่ประเทศไทยได้อย่างไรรวมถึงเข้าไปดูแล้ว เอกชนเพียงแค่รายเดียวเท่านั้นคุณผู้ชมครับ ที่มีการนำเข้าปลาหมอคางดำมานั่นเอง การเปิดเผยจาก นายแพทย์วาโยอัศวรุ่งเรือง สภาผู้แทนราษฎร พร้อมด้วยคุณณัชชาบุญชัยรองคณะกรรมาธิการพิจารณาศึกษาสาเหตุ แนวทางการแก้ไขปัญหารวมถึงผลกระทบจากการนำเข้าปลาหมอคางดำและวิจัยพัฒนา สุราษฎร์ธานีไทย รวมวิธีการแถลงข่าวรายงานพิจารณา ของคณะอนุกรรมาธิการนั่นเอง คณะอนุกรรมาธิการได้มีการพิจารณาศึกษาค้นหาสาเหตุของปัญหาดังกล่าวนะคะ ว่ามีเอกชนเพียงแค่รายเดียวนะครับที่มีการดำเนินการขออนุญาต เพื่อจะนำเข้าปลาหมอคางดำเข้ามาในราชอาณาจักรไทย เมื่อปี 2549 บริษัทเจริญโภคภัณฑ์จำกัดมหาชนมีการดำเนินการนำเข้าปลาหมอคางดำ เข้ามาในราชอาณาจักร กรมประมงกรมประมงได้มอบให้คณะกรรมการด้านความหลากหลายและความปลอดภัยทางชีวภาพหรือ iec เป็นผู้พิจารณา มีมติอนุญาตให้ บริษัทนำเข้าปลาหมอคางดำ ได้แบบมีเงื่อนไข บริษัทยังไม่ได้ดำเนินการ เข้ามาช่วงดังกล่าวนั้นเอง แต่ว่าท้ายที่สุดครับคุณผู้ชมครับบริษัทดังกล่าว นำเข้าลูกปลาหมอคางดำจากสาธารณะ กาน่าปี 2553 คณะกรรมการ idc คือให้มีการตัดเก็บตัวอย่างที่ดองในน้ำยาเก็บ สยาม ซ่อมให้องค์ลงโดยไม่ทำให้ปลาตาย ให้รายงานผลการศึกษาโดยหากผลการศึกษาไม่เป็นไปตามเป้าหมายและไม่มีประสงค์ที่จะทำการศึกษาต่อไป ให้ทำลายป่าดังกล่าวต่อไปนะครับ แจ้งกรมประมงเพื่อ เจ้าหน้าที่เข้าตรวจสอบการทำลายทั้งหมดด้วยพบว่าบริษัทไม่ได้เก็บตัวอย่างครีบนะครับ บริษัทมีการอ้าง ผ้าป่ามีขนาดที่เล็ก การปฏิบัติตามเงื่อนไขอีกทั้งยังไม่พบเกี่ยวกับ เรื่องของการปรากฏพยานหลักฐานการมอบขวดโหลซึ่งบรรจุภาพ ฝากปลายอดองน้ำยา สิงหาคมที่ผ่านมานี่เองกรมประมงมีการลำดับพันธุกรรมของปลาหมอคางดำ ไก่ที่ระบาดใน 6 จังหวัด ประกอบกับการสนับสนุนข้อมูลจากฐานข้อมูลทางวิทยาศาสตร์ ขอนำมาวิเคราะห์การโดยรองศาสตราจารย์ดร เจษฎาเด่นดวงบริพันธ์แผนภูมิต้นไม้วิวัฒนาการของปลาหมอคางดำนี่นะครับท่านผู้ชม น่าตกใจนะเพราะเขาพบว่าปลาหมอคางดำ ที่เก็บตัวอย่างจาก 6 จังหวัดนี่แหละครับคุณผู้ชมครับ อยู่ในกลุ่มเดียวกันกับตัวอย่างข้อมูลทางพันธุกรรม ที่มาจากประเทศกานา แล้วก็โกติวัว การแก้ปัญหาปลาหมอคางดำของรัฐบาลที่ได้งบอนุมัติ ประมาณ จำนวน 450 ล้านบาทนั้นนะครับคณะกรรมการเห็นว่าวิธีการใช้และปริมาณงบประมาณดังกล่าว อาจจะยังไม่ตอบโจทย์กับการแก้ปัญหาอย่างแท้จริงและไม่ยั่งยืนด้วยประมงคลเป็นเจ้าภาพบูรณาการทำงาน ร่วมกับหลายหน่วยงานครับกำหนดการทำงาน พร้อมรายงานผลการติดตาม ระยะระยะด้วย ส่วนการดำเนินการทางกฎหมายคณะอนุกรรมาธิการ เห็นว่ารัฐควรดำเนินการตรวจสอบหาผู้ซึ่งต้องรับผิดชอบต่อความเสียหายที่เกิดขึ้นทางการแพร่ระบาด หนองปลาหมอ คางดำ สภาพสิ่งแวดล้อมแห่งชาติ ผู้ใดกระทำหรือละเว้นการกระทำ ประการใดไม่ชอบด้วยกฎหมายอันเป็นการทำลายหรือทำให้สูญหายหรือเสียหาย ทรัพยากรธรรมชาติที่เป็นของรัฐหรือเป็นสาธารณะ สมบัติของแผ่นดินมีหน้าที่รับผิดชอบค่าเสียหาย มูลค่าทั้งหมด ทรัพยากรธรรมชาติที่ถูกทำลายหน่วยงานของรัฐควรเป็นผู้ดำเนินงานดังกล่าว ป้องผลประโยชน์ของชาติก็คือกรมประมงกรมทรัพยากรทางทะเลและชายฝั่ง รวมถึงองค์การบริหารส่วนจังหวัดต่างๆที่ได้รับผลกระทบนั่นเองนะครับ ช่วงของเสียง คุณณัฐชาบุญไชยอินสวัสดิ์ มาแถลงผล ความคืบหน้าลองไปฟังดู กฎราชบัญญัติการส่งเสริมและรักษาคุณภาพสิ่งแวดล้อมแห่งชาติพุทธศักราช 2500 35 มาตรา 97 ซึ่งบัญญัติว่าผู้ใดกระทำ หรือละเว้นการกระทำประการใดโดยมิชอบด้วยกฎหมาย อันเป็นการทำลาย ทำให้สูญหาย เสียหายต่อทรัพยากรธรรมชาติ ซึ่งเป็นของรัฐ หรือเป็นสาธารณสมบัติของแผ่นดินมีหน้าที่ต้องรับผิดชอบ ชดใช้ค่าเสียหายให้แก่รัฐตามมูลค่าทั้งหมดของทรัพยากรธรรมชาติ ที่ถูกทำลายสูญหาย หรือเสียหายไปนั้น หน่วยงานของรัฐ ที่ควรดำเนินงาน ดังกล่าวเพื่อปกป้องผลประโยชน์ของชาติได้แก่ กรมประมง กรมทรัพยากรทางทะเลและชายฝั่งรวมถึงองค์กร ครองส่วนท้องถิ่นองค์การบริหารส่วนจังหวัดต่างๆที่ได้รับผลกระทบ ข่าวต่างประเทศช่วงหน้าคุณกิตติมารวยอยู่แล้วติดตามผู้นำสหรัฐขึ้นเวทียูเอ็น แล้วก็คุยเรื่องสำคัญ เกิดขึ้นในเลบานอนด้วยคุณกิตติครับ ตอนนี้ที่วอชิงตันมีการประชุม Un G หรือสมัชชาสหประชาชาติ พี่หนึ่งเขาประชุมกันแบบนี้แหละ ก็มีผู้นำโลก มาเยอะแยะมากมายและบรรดาผู้นำโลก ฝั่งหนึ่ง ก็คือสหรัฐอเมริกา เมื่อวานนี้ไปเดินออกมาแถลงท่าทีอย่างชัดเจนว่าความขัดแย้งต่างๆ อยู่ในทางตะวันออกกลางนะครับและอยู่ทางภูมิภาคเอเชีย จะไปทางเหนือ ไปกับทางยุโรปเต็มทีแล้ว ก็คือ เรื่องของรัสเซียและยูเครน ความขัดแย้งต่างๆทั้งหมด bident เรื่องเดียว ความเป็นประชาธิปไตยใบเด่นบอกว่าเป็นความสำคัญในการแก้ปัญหาความขัดแย้งของโลกได้ ประเทศเหล่านี้ไม่เป็นประชาธิปไตยนั่นเอง ถ้าเรามองไปอย่างนั้น ก็เห็นจะเป็นจริงนะ ที่มีความขัดแย้งจุดต่างๆเรียกว่า ประเทศที่ไม่เป็นประชาธิปไตย ตอนนี้ความเป็นประชาธิปไตยก็มีความหลากหลายเหมือนกัน ติดตามในช่วงท้ายข่าวต่างประเทศครับ โจไบเดนผู้นำสหรัฐออกมาแสดงท่าทีครับ ติดตามช่วงหน้ากับห้องข่าวรัฐสภาแชนแนลภาคเช้า ในช่วงของข่าวต่างประเทศครับ เสียงดนตรี เสียงโฆษณา มาติดตามความเคลื่อนไหวในต่างประเทศกันครับไปดูท่าทีของผู้นำสหรัฐในเวทีระดับโลกระดับนานาชาติ อยากสมัชชาสหประชาชาติหรือยูเอ็นจีน ไปเล่นแสดงท่าทีความเป็นประชาธิปไตย เป็นเครื่องมือสำคัญให้ปัญหาความขัดแย้งต่างๆผ่านพ้นวิกฤตนานัปการไปได้ ล่าสุดโจไบเดนประธานาธิบดีของสหรัฐ แถลงต่อที่ประชุมสมัชชาสหประชาชาติ คำที่ 79 เรียกร้องให้ผู้นำโลกร่วมกันยืนหยัด อุดมการณ์ประชาธิปไตย ท่ามกลางความขัดแย้ง ยืดเยื้อและรุนแรงในหลายภูมิภาคของโลกผู้นำสหรัฐเยือนเกี่ยวกับสงครามเต็มรูปแบบ ในเลบานอน ที่จะเป็นการลู่ สู้รบกันระหว่างอิสราเอลกับคริสตัล วิกฤตดังกล่าวอย่างไรหลังกองทัพอิสราเอลโจมตีเลบานอนครั้งใหญ่ที่สุดในรอบ 2 ทศวรรษเมื่อวันจันทร์ที่ผ่านมา ค่าชีวิตผู้คนไปแล้วอย่างน้อย 558 ราย เกี่ยวกับสงครามในฉนวนกาซา เป้าหมายการยุติสงครามซึ่งเป็นการต่อสู้ระหว่างอิสราเอลและกลุ่มฮามาส ครบ 1 ปีวันที่ 7 ตุลาคมนี้ การจราจรรอบปัจจุบันไม่มีความคืบหน้าก็ตาม ขณะเดียวกันผู้นำสหรัฐ ข่าวในสงครามยูเครนว่าเป็นประธานาธิบดีของรัสเซียล้มเหลวและเรียกร้องให้พันธมิตรตะวันตก อย่าเพิ่งเหนื่อยๆ ขอความช่วยเหลือให้ยูเครน bident การถ้อยแถลงของตัวเอง ตัวจัดการเป็น พรรคเดโมแครต วันที่ 5 พฤศจิกายนนี้ว่าจริงอยู่ครับ ดีเท่ากับว่าจะเป็นการดำรงตำแหน่งเพียงสมัยเดียวแต่การอยู่บนเส้นทางตลอดกาล เมือง การทางประวัติศาสตร์และเรียนรู้ว่า ตลอดระยะเวลาที่ผ่านมาโลกเผชิญกับวิกฤตมากมายแต่ท้ายที่สุดแล้วทุกอย่าง ย่อมจะดีขึ้นเสมอ ฟ้าหลังฝนก็มักจะสดใสครับ ที่จริงกันบ้างครับ ล่าสุดกองทัพจีนทดสอบขีปนาวุธประสิทธิภาพ ขีปนาวุธใหม่แบบข้ามทวีปเขตทะเลสากลทางนี้ไม่ได้ใช้กระสุนจริงใช้ บ้านแพน กระทรวงกลาโหมของจีนออกแถลงการณ์ครับกองกำลังตำรวจของแกงครับ บัตรประชาชนจีนหรือ pla ทดสอบประสิทธิภาพ 2 ขีด วุฒิข้ามทวีป ตกลงในเขตทะเลหลวง Pacific ช่วงเช้าวันพุธเวลาท้องถิ่นที่เป็นอาวุธโจมตีเป้าหมายได้อย่างแม่นยำ ภายในพื้นที่ที่กำหนดไว้แถลงการณ์ของการกระทรวงกลาโหมจีนเน้นย้ำ การฝึกซ้อมดังกล่าว มีการแจ้งประกาศให้ประเทศ ในบริเวณนั้นทราบก่อนและยิ่งไปกว่านั้นไม่มีเจตนายั่วยุ ข่มขู่คุกคามประเทศแห่งใดแห่งหนึ่งครับ อย่างไรก็ตามการทดสอบ ขีปนาวุธของจีนเกิดขึ้นแทบไม่บ่อยครั้งนัก โดยนับตั้งแต่การทดสอบครั้งแรก เขตทะเล แปซิฟิก ทศวรรษที่ 1980 pla ยังคงดำเนินการทดสอบประสิทธิภาพของ icbm ในประเทศครับขณะที่สหรัฐ ประกาศครั้งหนึ่งในปี 2564 ธีรวุฒิให้โปรตอน ไฮเปอร์โทนิก ปฏิเสธครับแล้ว ประกาศเมื่อเดือน กรกฎาคมที่ผ่านมา หลังจากเรื่องนิวเคลียร์กับสหรัฐเนื่องจากรัฐบาลสหรัฐยังคง คาร์ฟูร์ไต้หวัน สหรัฐก็วิจารณ์กลับ เทศบาลรัฐบาลจีนเล่นการเมืองครับทำที่กระทรวงกลาโหมสารและเผยแพร่เลยรายงาน พัฒนาการทางทหารและความมั่นคงของจีนคาดการณ์จำนวนหัวรบนิวเคลียร์ของจีนมากกว่า 500 ลูก เดือนพฤษภาคม 2560 6 และมีแนวโน้ม เพิ่มขึ้นอีก เสริมกำลังให้กองทัพปลดปล่อยประชาชนจีน อยู่ในครอบครัว ครอบครองจำนวน 1000 หัวครับ 2573 และหากไม่มีการเปลี่ยนแปลงใด เปลี่ยนแปลงในทางใดครับจำนวนหัวรบนิวเคลียร์จะเพิ่มขึ้นเป็น 1,500 ลูก ภายในปี 2578 ซึ่งเร็วกว่าสหรัฐ คาดการณ์ไว้อย่างมากครับ เพิ่มจาก 1 ลูกนะครับที่จะเกิดขึ้นภายในอีกไม่กี่ปีเป็น 1,500 ลูกนั่นหมายถึง 1,000 1,500 ลูก ภายในปี 2578 เร็วกว่ามากต้องเอาอย่างนี้และที่สำคัญ จีนต่างจากเกาหลีเหนือ เกาหลีเหนือทดสอบหัวรบ ขีปนาวุธแบบข้ามประเทศ ตรงเป้าหมายนะครับ ส่วนใหญ่ เกาหลีเหนือจับพลาดเป้า เรียกว่ากระสุนด้านก่อน แต่ของจีน ตรงเป้า แม้จะใช้กระสุนด้านแบบจงใจ ก็คือไม่ติดหัวรบ ตัวขี่ประนาวุต ลงตรงเป้าทุกครั้ง 45 Comments ใช่แต่ขณะที่เกาหลีเหนือ ไม่ตรงไม่รู้มันด้านก่อน พูดง่ายๆ ฝ่ายใดฝ่ายหนึ่งสะสมขีปนาวุธได้มากและมีจำนวนมากที่สุด และเรียกว่า หักปากกา ปากกาข้อตกลงเรื่องการสะสมอาวุธนิวเคลียร์กลายเป็นเรื่องใหญ่ของโลกในอนาคตครับ น่ากลัวครับคุณผู้ชมครับติดตามสถานการณ์โลกตอนนี้หมดเวลาห้องข่าวรัฐสภาแชนแนลภาคเช้าของเราในวันนี้แล้วนะครับ รายการต่อไป คอร์ด การประชุมสภาผู้แทนราษฎร วันนี้เราสามคนพร้อมกับอาจารย์ล่ามภาษามืออาจารย์คมกฤษณะเกียรติ ทีมข่าวลาไปก่อนครับสวัสดีครับ สวัสดีครับ เสียงดนตรี 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6 กันยายน 2567 เวลา 08.00-09.00 น.</dc:title>
  <dc:creator/>
  <cp:keywords/>
  <dcterms:created xsi:type="dcterms:W3CDTF">2024-09-26T07:21:25Z</dcterms:created>
  <dcterms:modified xsi:type="dcterms:W3CDTF">2024-09-26T0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7 เวลา 13.00 น.</vt:lpwstr>
  </property>
  <property fmtid="{D5CDD505-2E9C-101B-9397-08002B2CF9AE}" pid="3" name="subtitle">
    <vt:lpwstr/>
  </property>
</Properties>
</file>